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9639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5"/>
        <w:gridCol w:w="185"/>
        <w:gridCol w:w="190"/>
        <w:gridCol w:w="7"/>
        <w:gridCol w:w="91"/>
        <w:gridCol w:w="373"/>
        <w:gridCol w:w="264"/>
        <w:gridCol w:w="591"/>
        <w:gridCol w:w="10"/>
        <w:gridCol w:w="37"/>
        <w:gridCol w:w="638"/>
        <w:gridCol w:w="530"/>
        <w:gridCol w:w="100"/>
        <w:gridCol w:w="8"/>
        <w:gridCol w:w="563"/>
        <w:gridCol w:w="74"/>
        <w:gridCol w:w="380"/>
        <w:gridCol w:w="258"/>
        <w:gridCol w:w="22"/>
        <w:gridCol w:w="23"/>
        <w:gridCol w:w="87"/>
        <w:gridCol w:w="694"/>
        <w:gridCol w:w="347"/>
        <w:gridCol w:w="415"/>
        <w:gridCol w:w="117"/>
        <w:gridCol w:w="134"/>
        <w:gridCol w:w="146"/>
        <w:gridCol w:w="790"/>
        <w:gridCol w:w="201"/>
        <w:gridCol w:w="84"/>
        <w:gridCol w:w="54"/>
        <w:gridCol w:w="73"/>
        <w:gridCol w:w="1615"/>
        <w:gridCol w:w="153"/>
      </w:tblGrid>
      <w:tr w:rsidR="0019546A" w:rsidRPr="0019546A" w14:paraId="4FF93DE7" w14:textId="77777777" w:rsidTr="00467428">
        <w:trPr>
          <w:cantSplit/>
          <w:trHeight w:val="624"/>
          <w:jc w:val="center"/>
        </w:trPr>
        <w:tc>
          <w:tcPr>
            <w:tcW w:w="666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560A" w14:textId="31F326A1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 w:val="32"/>
                <w:szCs w:val="32"/>
              </w:rPr>
            </w:pPr>
            <w:bookmarkStart w:id="0" w:name="_Hlk20646475"/>
            <w:r w:rsidRPr="0019546A">
              <w:rPr>
                <w:rFonts w:ascii="標楷體" w:eastAsia="標楷體" w:hAnsi="標楷體" w:hint="eastAsia"/>
                <w:b/>
                <w:sz w:val="32"/>
                <w:szCs w:val="32"/>
              </w:rPr>
              <w:t>農產品初級加工場申請書</w:t>
            </w:r>
            <w:bookmarkEnd w:id="0"/>
            <w:r w:rsidR="004F40B3" w:rsidRPr="004F40B3">
              <w:rPr>
                <w:rFonts w:ascii="標楷體" w:eastAsia="標楷體" w:hAnsi="標楷體"/>
                <w:b/>
                <w:sz w:val="32"/>
                <w:szCs w:val="32"/>
              </w:rPr>
              <w:t>-</w:t>
            </w:r>
            <w:proofErr w:type="gramStart"/>
            <w:r w:rsidR="004F40B3" w:rsidRPr="0019546A">
              <w:rPr>
                <w:rFonts w:ascii="標楷體" w:eastAsia="標楷體" w:hAnsi="標楷體" w:hint="eastAsia"/>
                <w:b/>
                <w:sz w:val="32"/>
                <w:szCs w:val="32"/>
              </w:rPr>
              <w:t>農糧類</w:t>
            </w:r>
            <w:proofErr w:type="gramEnd"/>
          </w:p>
        </w:tc>
        <w:tc>
          <w:tcPr>
            <w:tcW w:w="1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509945" w14:textId="77777777" w:rsidR="006C0D27" w:rsidRPr="0019546A" w:rsidRDefault="006C0D27" w:rsidP="0019546A">
            <w:pPr>
              <w:snapToGrid w:val="0"/>
              <w:ind w:leftChars="-27" w:left="-65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申請類別</w:t>
            </w:r>
          </w:p>
        </w:tc>
        <w:tc>
          <w:tcPr>
            <w:tcW w:w="17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4CB86" w14:textId="77777777" w:rsidR="006C0D27" w:rsidRPr="0019546A" w:rsidRDefault="006C0D27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□ 首次申請</w:t>
            </w:r>
          </w:p>
          <w:p w14:paraId="51D0BD41" w14:textId="77777777" w:rsidR="006C0D27" w:rsidRPr="0019546A" w:rsidRDefault="006C0D27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□ 展</w:t>
            </w:r>
            <w:proofErr w:type="gramStart"/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延申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請</w:t>
            </w:r>
          </w:p>
        </w:tc>
      </w:tr>
      <w:tr w:rsidR="0019546A" w:rsidRPr="0019546A" w14:paraId="3FDF76F9" w14:textId="77777777" w:rsidTr="00467428">
        <w:trPr>
          <w:cantSplit/>
          <w:trHeight w:val="340"/>
          <w:jc w:val="center"/>
        </w:trPr>
        <w:tc>
          <w:tcPr>
            <w:tcW w:w="12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7C8B836" w14:textId="77777777" w:rsidR="006C0D27" w:rsidRPr="0019546A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受文機關：</w:t>
            </w:r>
          </w:p>
        </w:tc>
        <w:tc>
          <w:tcPr>
            <w:tcW w:w="8408" w:type="dxa"/>
            <w:gridSpan w:val="2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A4FBBAB" w14:textId="77777777" w:rsidR="006C0D27" w:rsidRPr="0019546A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19546A">
              <w:rPr>
                <w:rFonts w:ascii="標楷體" w:eastAsia="標楷體" w:hAnsi="標楷體" w:cs="Times New Roman" w:hint="eastAsia"/>
                <w:szCs w:val="24"/>
              </w:rPr>
              <w:t>ＯＯＯ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szCs w:val="24"/>
              </w:rPr>
              <w:t>政府</w:t>
            </w:r>
          </w:p>
        </w:tc>
      </w:tr>
      <w:tr w:rsidR="0019546A" w:rsidRPr="0019546A" w14:paraId="130B0E53" w14:textId="77777777" w:rsidTr="00467428">
        <w:trPr>
          <w:cantSplit/>
          <w:trHeight w:val="454"/>
          <w:jc w:val="center"/>
        </w:trPr>
        <w:tc>
          <w:tcPr>
            <w:tcW w:w="123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E3FEDA" w14:textId="77777777" w:rsidR="006C0D27" w:rsidRPr="0019546A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申請事由：</w:t>
            </w:r>
          </w:p>
        </w:tc>
        <w:tc>
          <w:tcPr>
            <w:tcW w:w="8408" w:type="dxa"/>
            <w:gridSpan w:val="2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B4ED94" w14:textId="77777777" w:rsidR="006C0D27" w:rsidRPr="0019546A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為申請農產品初級加工場登記，依據「農產品初級加工場管理辦法」第五條規定填具本申請書，並檢附相關文件，請惠予同意。</w:t>
            </w:r>
          </w:p>
        </w:tc>
      </w:tr>
      <w:tr w:rsidR="00D53EA8" w:rsidRPr="0019546A" w14:paraId="502FC801" w14:textId="77777777" w:rsidTr="002D3260">
        <w:trPr>
          <w:cantSplit/>
          <w:trHeight w:val="624"/>
          <w:jc w:val="center"/>
        </w:trPr>
        <w:tc>
          <w:tcPr>
            <w:tcW w:w="3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2A314B8A" w14:textId="77777777" w:rsidR="00D53EA8" w:rsidRPr="0019546A" w:rsidRDefault="00D53EA8" w:rsidP="00D53EA8">
            <w:pPr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申請人</w:t>
            </w: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1DCD52" w14:textId="77777777" w:rsidR="00D53EA8" w:rsidRDefault="00D53EA8" w:rsidP="00D53EA8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農民團體</w:t>
            </w:r>
          </w:p>
          <w:p w14:paraId="402BA840" w14:textId="307F5C05" w:rsidR="00D53EA8" w:rsidRPr="0019546A" w:rsidRDefault="00D53EA8" w:rsidP="00D53EA8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名稱</w:t>
            </w:r>
          </w:p>
        </w:tc>
        <w:tc>
          <w:tcPr>
            <w:tcW w:w="263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28527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54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7D3355" w14:textId="55A51570" w:rsidR="00D53EA8" w:rsidRPr="0019546A" w:rsidRDefault="00D53EA8" w:rsidP="00D53EA8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6D2214">
              <w:rPr>
                <w:rFonts w:ascii="Times New Roman" w:eastAsia="標楷體" w:hAnsi="Times New Roman" w:cs="Times New Roman" w:hint="eastAsia"/>
                <w:szCs w:val="24"/>
              </w:rPr>
              <w:t>設立字號</w:t>
            </w:r>
          </w:p>
        </w:tc>
        <w:tc>
          <w:tcPr>
            <w:tcW w:w="336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BD1DDE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D53EA8" w:rsidRPr="0019546A" w14:paraId="4A14F965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5418C007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5959" w14:textId="77777777" w:rsidR="00D53EA8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代表人</w:t>
            </w:r>
          </w:p>
          <w:p w14:paraId="548BBB70" w14:textId="5DF02182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姓名</w:t>
            </w:r>
          </w:p>
        </w:tc>
        <w:tc>
          <w:tcPr>
            <w:tcW w:w="26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8AF0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C518" w14:textId="11E9E0D8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身分證字號</w:t>
            </w:r>
          </w:p>
        </w:tc>
        <w:tc>
          <w:tcPr>
            <w:tcW w:w="33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E147D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786641C1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21B06671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D339" w14:textId="2CF78BFD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電話</w:t>
            </w:r>
          </w:p>
        </w:tc>
        <w:tc>
          <w:tcPr>
            <w:tcW w:w="26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1E0D7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553F" w14:textId="16F87B38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傳真</w:t>
            </w:r>
          </w:p>
        </w:tc>
        <w:tc>
          <w:tcPr>
            <w:tcW w:w="33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2341D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6D535804" w14:textId="77777777" w:rsidTr="00467428">
        <w:trPr>
          <w:trHeight w:val="624"/>
          <w:jc w:val="center"/>
        </w:trPr>
        <w:tc>
          <w:tcPr>
            <w:tcW w:w="3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05F587D2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3CC3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263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7C167" w14:textId="77777777" w:rsidR="00D53EA8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FFBBD" w14:textId="2D9DA369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3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FC488" w14:textId="4AB30B94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494EF113" w14:textId="77777777" w:rsidTr="00467428">
        <w:trPr>
          <w:trHeight w:val="567"/>
          <w:jc w:val="center"/>
        </w:trPr>
        <w:tc>
          <w:tcPr>
            <w:tcW w:w="3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31647DA7" w14:textId="77777777" w:rsidR="00D53EA8" w:rsidRPr="0019546A" w:rsidRDefault="00D53EA8" w:rsidP="00D53EA8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設場地點</w:t>
            </w: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2E3B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536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3B80F9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1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CFADE4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農產品初級加工場</w:t>
            </w:r>
          </w:p>
        </w:tc>
      </w:tr>
      <w:tr w:rsidR="00D53EA8" w:rsidRPr="0019546A" w14:paraId="7C80F8DF" w14:textId="77777777" w:rsidTr="00467428">
        <w:trPr>
          <w:cantSplit/>
          <w:trHeight w:val="567"/>
          <w:jc w:val="center"/>
        </w:trPr>
        <w:tc>
          <w:tcPr>
            <w:tcW w:w="38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7483394B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39F8D1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地址</w:t>
            </w:r>
          </w:p>
        </w:tc>
        <w:tc>
          <w:tcPr>
            <w:tcW w:w="7543" w:type="dxa"/>
            <w:gridSpan w:val="2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0B4C74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73FDDCC5" w14:textId="77777777" w:rsidTr="00467428">
        <w:trPr>
          <w:cantSplit/>
          <w:trHeight w:val="567"/>
          <w:jc w:val="center"/>
        </w:trPr>
        <w:tc>
          <w:tcPr>
            <w:tcW w:w="38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7AD8713A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7CC5C4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地號</w:t>
            </w:r>
          </w:p>
        </w:tc>
        <w:tc>
          <w:tcPr>
            <w:tcW w:w="7543" w:type="dxa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BBC83F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52A62257" w14:textId="77777777" w:rsidTr="00467428">
        <w:trPr>
          <w:cantSplit/>
          <w:trHeight w:val="624"/>
          <w:jc w:val="center"/>
        </w:trPr>
        <w:tc>
          <w:tcPr>
            <w:tcW w:w="38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6D0B6122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11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9A4105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加工設施面積</w:t>
            </w:r>
          </w:p>
        </w:tc>
        <w:tc>
          <w:tcPr>
            <w:tcW w:w="3414" w:type="dxa"/>
            <w:gridSpan w:val="1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BD5DC6" w14:textId="77777777" w:rsidR="00D53EA8" w:rsidRPr="0019546A" w:rsidRDefault="00D53EA8" w:rsidP="00D53EA8">
            <w:pPr>
              <w:snapToGrid w:val="0"/>
              <w:ind w:rightChars="19" w:right="46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19546A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  <w:tc>
          <w:tcPr>
            <w:tcW w:w="2150" w:type="dxa"/>
            <w:gridSpan w:val="7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BC31931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申請登記之加工</w:t>
            </w:r>
            <w:proofErr w:type="gramStart"/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作業區樓地板</w:t>
            </w:r>
            <w:proofErr w:type="gramEnd"/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面積</w:t>
            </w:r>
          </w:p>
        </w:tc>
        <w:tc>
          <w:tcPr>
            <w:tcW w:w="1979" w:type="dxa"/>
            <w:gridSpan w:val="5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06AA69B6" w14:textId="77777777" w:rsidR="00D53EA8" w:rsidRPr="0019546A" w:rsidRDefault="00D53EA8" w:rsidP="00D53EA8">
            <w:pPr>
              <w:snapToGrid w:val="0"/>
              <w:ind w:rightChars="34" w:right="82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19546A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</w:tr>
      <w:tr w:rsidR="00D53EA8" w:rsidRPr="0019546A" w14:paraId="45ED0CD0" w14:textId="77777777" w:rsidTr="00467428">
        <w:trPr>
          <w:cantSplit/>
          <w:trHeight w:val="567"/>
          <w:jc w:val="center"/>
        </w:trPr>
        <w:tc>
          <w:tcPr>
            <w:tcW w:w="38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4A80386D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016" w:type="dxa"/>
            <w:gridSpan w:val="1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40178C0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加工設施之農業用地作農業設施容許使用同意書字號</w:t>
            </w:r>
          </w:p>
        </w:tc>
        <w:tc>
          <w:tcPr>
            <w:tcW w:w="2109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823EB5" w14:textId="77777777" w:rsidR="00D53EA8" w:rsidRPr="0019546A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1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AC813E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使用執照號碼</w:t>
            </w:r>
          </w:p>
        </w:tc>
        <w:tc>
          <w:tcPr>
            <w:tcW w:w="311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E6F90B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46DB74AA" w14:textId="77777777" w:rsidTr="00467428">
        <w:trPr>
          <w:cantSplit/>
          <w:trHeight w:val="510"/>
          <w:jc w:val="center"/>
        </w:trPr>
        <w:tc>
          <w:tcPr>
            <w:tcW w:w="3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32115E08" w14:textId="2F1E2AE8" w:rsidR="00D53EA8" w:rsidRPr="0019546A" w:rsidRDefault="00D53EA8" w:rsidP="00D53EA8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使用</w:t>
            </w:r>
            <w:r w:rsidRPr="0019546A">
              <w:rPr>
                <w:rFonts w:ascii="標楷體" w:eastAsia="標楷體" w:hAnsi="標楷體" w:hint="eastAsia"/>
                <w:szCs w:val="24"/>
              </w:rPr>
              <w:t>原料</w:t>
            </w:r>
          </w:p>
        </w:tc>
        <w:tc>
          <w:tcPr>
            <w:tcW w:w="3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21538F" w14:textId="05F5E985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3666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629341B" w14:textId="20CD4AEF" w:rsidR="00D53EA8" w:rsidRPr="002B6E2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一、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單一原料</w:t>
            </w: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，請填寫以下欄位</w:t>
            </w:r>
          </w:p>
        </w:tc>
        <w:tc>
          <w:tcPr>
            <w:tcW w:w="39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E89E3C4" w14:textId="3F4727DA" w:rsidR="00D53EA8" w:rsidRPr="002B6E2C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4823" w:type="dxa"/>
            <w:gridSpan w:val="1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F5123E8" w14:textId="691BE477" w:rsidR="00D53EA8" w:rsidRPr="002B6E2C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二、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多種原料，</w:t>
            </w: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請填寫使用原料及品項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清單</w:t>
            </w:r>
          </w:p>
        </w:tc>
      </w:tr>
      <w:tr w:rsidR="00D53EA8" w:rsidRPr="0019546A" w14:paraId="3A8C3418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6C17817C" w14:textId="77777777" w:rsidR="00D53EA8" w:rsidRPr="0019546A" w:rsidRDefault="00D53EA8" w:rsidP="00D53EA8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F692E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原料別</w:t>
            </w:r>
          </w:p>
        </w:tc>
        <w:tc>
          <w:tcPr>
            <w:tcW w:w="7553" w:type="dxa"/>
            <w:gridSpan w:val="26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0302B9" w14:textId="77777777" w:rsidR="00D53EA8" w:rsidRPr="0019546A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41D543FF" w14:textId="77777777" w:rsidTr="00467428">
        <w:trPr>
          <w:cantSplit/>
          <w:trHeight w:val="283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FB76219" w14:textId="7777777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3B29B5" w14:textId="2E812ABE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來源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國產原料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)</w:t>
            </w:r>
          </w:p>
        </w:tc>
        <w:tc>
          <w:tcPr>
            <w:tcW w:w="1886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5DBBC950" w14:textId="11E78A80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溯源</w:t>
            </w:r>
          </w:p>
        </w:tc>
        <w:tc>
          <w:tcPr>
            <w:tcW w:w="1885" w:type="dxa"/>
            <w:gridSpan w:val="8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826E39F" w14:textId="7AB907B8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產銷履歷</w:t>
            </w:r>
          </w:p>
        </w:tc>
        <w:tc>
          <w:tcPr>
            <w:tcW w:w="1887" w:type="dxa"/>
            <w:gridSpan w:val="7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6F71145" w14:textId="276A1907" w:rsidR="00D53EA8" w:rsidRPr="0019546A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有機</w:t>
            </w:r>
          </w:p>
        </w:tc>
        <w:tc>
          <w:tcPr>
            <w:tcW w:w="1895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F5E5AFB" w14:textId="447A29A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有機轉型</w:t>
            </w:r>
            <w:r>
              <w:rPr>
                <w:rFonts w:ascii="標楷體" w:eastAsia="標楷體" w:hAnsi="標楷體" w:cs="Times New Roman" w:hint="eastAsia"/>
                <w:szCs w:val="24"/>
              </w:rPr>
              <w:t>期</w:t>
            </w:r>
          </w:p>
        </w:tc>
      </w:tr>
      <w:tr w:rsidR="00D53EA8" w:rsidRPr="0019546A" w14:paraId="62A681B6" w14:textId="77777777" w:rsidTr="00467428">
        <w:trPr>
          <w:cantSplit/>
          <w:trHeight w:val="567"/>
          <w:jc w:val="center"/>
        </w:trPr>
        <w:tc>
          <w:tcPr>
            <w:tcW w:w="3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2D9E6E4C" w14:textId="77777777" w:rsidR="00D53EA8" w:rsidRPr="0019546A" w:rsidRDefault="00D53EA8" w:rsidP="00D53EA8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特定品項及其加工方式</w:t>
            </w:r>
          </w:p>
        </w:tc>
        <w:tc>
          <w:tcPr>
            <w:tcW w:w="382" w:type="dxa"/>
            <w:gridSpan w:val="3"/>
            <w:tcBorders>
              <w:top w:val="single" w:sz="12" w:space="0" w:color="auto"/>
              <w:left w:val="single" w:sz="4" w:space="0" w:color="auto"/>
              <w:right w:val="nil"/>
            </w:tcBorders>
            <w:vAlign w:val="center"/>
          </w:tcPr>
          <w:p w14:paraId="2496E5AA" w14:textId="4FEB1AA9" w:rsidR="00D53EA8" w:rsidRPr="001E133C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2534" w:type="dxa"/>
            <w:gridSpan w:val="8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A5911F2" w14:textId="527BFE67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一、產銷履歷加工驗證</w:t>
            </w:r>
          </w:p>
        </w:tc>
        <w:tc>
          <w:tcPr>
            <w:tcW w:w="1405" w:type="dxa"/>
            <w:gridSpan w:val="7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94E9FE0" w14:textId="77777777" w:rsidR="00D53EA8" w:rsidRPr="001E133C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登錄號碼：</w:t>
            </w:r>
          </w:p>
        </w:tc>
        <w:tc>
          <w:tcPr>
            <w:tcW w:w="1683" w:type="dxa"/>
            <w:gridSpan w:val="6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0FA67AD" w14:textId="77777777" w:rsidR="00D53EA8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5C8FC41C" w14:textId="3F086AEA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1" w:type="dxa"/>
            <w:gridSpan w:val="4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8C6F055" w14:textId="77777777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驗證類別：</w:t>
            </w:r>
          </w:p>
        </w:tc>
        <w:tc>
          <w:tcPr>
            <w:tcW w:w="1826" w:type="dxa"/>
            <w:gridSpan w:val="4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6BCADCB" w14:textId="77777777" w:rsidR="00D53EA8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63D0E20E" w14:textId="61683B6D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31FA193A" w14:textId="622868D7" w:rsidR="00D53EA8" w:rsidRPr="001E133C" w:rsidRDefault="00D53EA8" w:rsidP="00D53EA8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D53EA8" w:rsidRPr="0019546A" w14:paraId="0F209138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8CB1370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56DE2" w14:textId="77777777" w:rsidR="00D53EA8" w:rsidRPr="001E133C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7553" w:type="dxa"/>
            <w:gridSpan w:val="26"/>
            <w:tcBorders>
              <w:top w:val="nil"/>
              <w:left w:val="single" w:sz="4" w:space="0" w:color="auto"/>
              <w:right w:val="single" w:sz="12" w:space="0" w:color="auto"/>
            </w:tcBorders>
            <w:vAlign w:val="center"/>
          </w:tcPr>
          <w:p w14:paraId="7845216F" w14:textId="7F5B92C2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78C6FAA8" w14:textId="77777777" w:rsidTr="00467428">
        <w:trPr>
          <w:cantSplit/>
          <w:trHeight w:val="567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6F6FC86A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75" w:type="dxa"/>
            <w:gridSpan w:val="2"/>
            <w:tcBorders>
              <w:left w:val="single" w:sz="4" w:space="0" w:color="auto"/>
              <w:right w:val="nil"/>
            </w:tcBorders>
            <w:vAlign w:val="center"/>
          </w:tcPr>
          <w:p w14:paraId="76A614B1" w14:textId="09E46367" w:rsidR="00D53EA8" w:rsidRPr="001E133C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</w:p>
        </w:tc>
        <w:tc>
          <w:tcPr>
            <w:tcW w:w="2541" w:type="dxa"/>
            <w:gridSpan w:val="9"/>
            <w:tcBorders>
              <w:left w:val="nil"/>
              <w:right w:val="nil"/>
            </w:tcBorders>
            <w:vAlign w:val="center"/>
          </w:tcPr>
          <w:p w14:paraId="0D8E8A47" w14:textId="5FD11C4B" w:rsidR="00D53EA8" w:rsidRPr="001E133C" w:rsidRDefault="00D53EA8" w:rsidP="00D53EA8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二、有機加工驗證</w:t>
            </w:r>
          </w:p>
        </w:tc>
        <w:tc>
          <w:tcPr>
            <w:tcW w:w="1405" w:type="dxa"/>
            <w:gridSpan w:val="7"/>
            <w:tcBorders>
              <w:left w:val="nil"/>
              <w:right w:val="nil"/>
            </w:tcBorders>
            <w:vAlign w:val="center"/>
          </w:tcPr>
          <w:p w14:paraId="20CC084D" w14:textId="77777777" w:rsidR="00D53EA8" w:rsidRPr="001E133C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證書字號：</w:t>
            </w:r>
          </w:p>
        </w:tc>
        <w:tc>
          <w:tcPr>
            <w:tcW w:w="1683" w:type="dxa"/>
            <w:gridSpan w:val="6"/>
            <w:tcBorders>
              <w:left w:val="nil"/>
              <w:right w:val="nil"/>
            </w:tcBorders>
            <w:vAlign w:val="center"/>
          </w:tcPr>
          <w:p w14:paraId="04D86E7A" w14:textId="77777777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4798E756" w14:textId="3F6445D9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1" w:type="dxa"/>
            <w:gridSpan w:val="4"/>
            <w:tcBorders>
              <w:left w:val="nil"/>
              <w:right w:val="nil"/>
            </w:tcBorders>
            <w:vAlign w:val="center"/>
          </w:tcPr>
          <w:p w14:paraId="7728289C" w14:textId="77777777" w:rsidR="00D53EA8" w:rsidRPr="001E133C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產品類別：</w:t>
            </w:r>
          </w:p>
        </w:tc>
        <w:tc>
          <w:tcPr>
            <w:tcW w:w="1826" w:type="dxa"/>
            <w:gridSpan w:val="4"/>
            <w:tcBorders>
              <w:left w:val="nil"/>
              <w:right w:val="nil"/>
            </w:tcBorders>
            <w:vAlign w:val="center"/>
          </w:tcPr>
          <w:p w14:paraId="372398AC" w14:textId="77777777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05B7513" w14:textId="7E12ED39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3" w:type="dxa"/>
            <w:tcBorders>
              <w:left w:val="nil"/>
              <w:right w:val="single" w:sz="12" w:space="0" w:color="auto"/>
            </w:tcBorders>
            <w:vAlign w:val="center"/>
          </w:tcPr>
          <w:p w14:paraId="2E6877C1" w14:textId="7D161489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D53EA8" w:rsidRPr="0019546A" w14:paraId="74746AAF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048AED2E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9B1C9" w14:textId="77777777" w:rsidR="00D53EA8" w:rsidRPr="001E133C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7553" w:type="dxa"/>
            <w:gridSpan w:val="26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E64F13" w14:textId="76F82661" w:rsidR="00D53EA8" w:rsidRPr="001E133C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293655B2" w14:textId="77777777" w:rsidTr="00467428">
        <w:trPr>
          <w:cantSplit/>
          <w:trHeight w:val="567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312DB329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75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AF6527" w14:textId="3AA23365" w:rsidR="00D53EA8" w:rsidRPr="001E133C" w:rsidRDefault="00D53EA8" w:rsidP="00D53EA8">
            <w:pPr>
              <w:snapToGrid w:val="0"/>
              <w:jc w:val="center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1E133C">
              <w:rPr>
                <w:rFonts w:ascii="標楷體" w:eastAsia="標楷體" w:hAnsi="標楷體" w:cs="Times New Roman" w:hint="eastAsia"/>
                <w:kern w:val="0"/>
                <w:szCs w:val="24"/>
              </w:rPr>
              <w:t>□</w:t>
            </w:r>
          </w:p>
        </w:tc>
        <w:tc>
          <w:tcPr>
            <w:tcW w:w="8879" w:type="dxa"/>
            <w:gridSpan w:val="31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13F01D6" w14:textId="7B9A7092" w:rsidR="00D53EA8" w:rsidRPr="001E133C" w:rsidRDefault="00D53EA8" w:rsidP="00D53EA8">
            <w:pPr>
              <w:snapToGrid w:val="0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三、</w:t>
            </w:r>
            <w:r w:rsidRPr="001E133C">
              <w:rPr>
                <w:rFonts w:ascii="標楷體" w:eastAsia="標楷體" w:hAnsi="標楷體" w:cs="Times New Roman" w:hint="eastAsia"/>
                <w:kern w:val="0"/>
                <w:szCs w:val="24"/>
              </w:rPr>
              <w:t>農糧加工產品及其加工方式(依正面表列內容)</w:t>
            </w:r>
          </w:p>
        </w:tc>
      </w:tr>
      <w:tr w:rsidR="00D53EA8" w:rsidRPr="0019546A" w14:paraId="7304320A" w14:textId="77777777" w:rsidTr="00467428">
        <w:trPr>
          <w:cantSplit/>
          <w:trHeight w:val="283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482572C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EDBB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方式</w:t>
            </w:r>
          </w:p>
        </w:tc>
        <w:tc>
          <w:tcPr>
            <w:tcW w:w="1886" w:type="dxa"/>
            <w:gridSpan w:val="7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EAE1FF" w14:textId="1B0D0DE8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乾燥</w:t>
            </w:r>
          </w:p>
        </w:tc>
        <w:tc>
          <w:tcPr>
            <w:tcW w:w="1885" w:type="dxa"/>
            <w:gridSpan w:val="8"/>
            <w:tcBorders>
              <w:left w:val="nil"/>
              <w:bottom w:val="single" w:sz="4" w:space="0" w:color="auto"/>
              <w:right w:val="nil"/>
            </w:tcBorders>
            <w:tcMar>
              <w:top w:w="0" w:type="dxa"/>
              <w:bottom w:w="28" w:type="dxa"/>
            </w:tcMar>
            <w:vAlign w:val="center"/>
          </w:tcPr>
          <w:p w14:paraId="79ECBCEA" w14:textId="5EDB47AF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粉碎</w:t>
            </w:r>
          </w:p>
        </w:tc>
        <w:tc>
          <w:tcPr>
            <w:tcW w:w="1887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184F94" w14:textId="1D59EC94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碾製</w:t>
            </w:r>
          </w:p>
        </w:tc>
        <w:tc>
          <w:tcPr>
            <w:tcW w:w="1895" w:type="dxa"/>
            <w:gridSpan w:val="4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1B189E6" w14:textId="1DD5A1BD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proofErr w:type="gramStart"/>
            <w:r w:rsidRPr="0019546A">
              <w:rPr>
                <w:rFonts w:ascii="標楷體" w:eastAsia="標楷體" w:hAnsi="標楷體" w:cs="Times New Roman" w:hint="eastAsia"/>
                <w:szCs w:val="24"/>
              </w:rPr>
              <w:t>焙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szCs w:val="24"/>
              </w:rPr>
              <w:t>炒</w:t>
            </w:r>
          </w:p>
        </w:tc>
      </w:tr>
      <w:tr w:rsidR="00D53EA8" w:rsidRPr="0019546A" w14:paraId="1EEA2A36" w14:textId="77777777" w:rsidTr="00467428">
        <w:trPr>
          <w:cantSplit/>
          <w:trHeight w:val="510"/>
          <w:jc w:val="center"/>
        </w:trPr>
        <w:tc>
          <w:tcPr>
            <w:tcW w:w="385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0300A2A5" w14:textId="77777777" w:rsidR="00D53EA8" w:rsidRPr="0019546A" w:rsidRDefault="00D53EA8" w:rsidP="00D53EA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01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6C54E7" w14:textId="77777777" w:rsidR="00D53EA8" w:rsidRPr="0019546A" w:rsidRDefault="00D53EA8" w:rsidP="00D53EA8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品項</w:t>
            </w:r>
          </w:p>
        </w:tc>
        <w:tc>
          <w:tcPr>
            <w:tcW w:w="7553" w:type="dxa"/>
            <w:gridSpan w:val="26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020E44" w14:textId="07FD3E4A" w:rsidR="00D53EA8" w:rsidRPr="00AB0442" w:rsidRDefault="00D53EA8" w:rsidP="00D53EA8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53EA8" w:rsidRPr="0019546A" w14:paraId="03FF625F" w14:textId="77777777" w:rsidTr="00467428">
        <w:trPr>
          <w:cantSplit/>
          <w:trHeight w:val="510"/>
          <w:jc w:val="center"/>
        </w:trPr>
        <w:tc>
          <w:tcPr>
            <w:tcW w:w="858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4941EF" w14:textId="77777777" w:rsidR="00D53EA8" w:rsidRPr="0019546A" w:rsidRDefault="00D53EA8" w:rsidP="00D53EA8">
            <w:pPr>
              <w:snapToGrid w:val="0"/>
              <w:jc w:val="distribute"/>
              <w:rPr>
                <w:rFonts w:ascii="標楷體" w:eastAsia="標楷體" w:hAnsi="標楷體"/>
                <w:sz w:val="28"/>
                <w:szCs w:val="24"/>
              </w:rPr>
            </w:pPr>
            <w:r w:rsidRPr="0019546A">
              <w:rPr>
                <w:rFonts w:ascii="標楷體" w:eastAsia="標楷體" w:hAnsi="標楷體" w:hint="eastAsia"/>
                <w:sz w:val="28"/>
                <w:szCs w:val="24"/>
              </w:rPr>
              <w:t>申請</w:t>
            </w:r>
          </w:p>
          <w:p w14:paraId="05DF14E9" w14:textId="6171A163" w:rsidR="00D53EA8" w:rsidRPr="0019546A" w:rsidRDefault="00D53EA8" w:rsidP="00D53EA8">
            <w:pPr>
              <w:snapToGrid w:val="0"/>
              <w:jc w:val="distribute"/>
            </w:pPr>
            <w:r w:rsidRPr="0019546A">
              <w:rPr>
                <w:rFonts w:ascii="標楷體" w:eastAsia="標楷體" w:hAnsi="標楷體" w:hint="eastAsia"/>
                <w:sz w:val="28"/>
                <w:szCs w:val="24"/>
              </w:rPr>
              <w:t>日期</w:t>
            </w:r>
          </w:p>
        </w:tc>
        <w:tc>
          <w:tcPr>
            <w:tcW w:w="63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31E078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38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7D53C7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年</w:t>
            </w:r>
          </w:p>
        </w:tc>
        <w:tc>
          <w:tcPr>
            <w:tcW w:w="63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03E09E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38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CCF9BF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月</w:t>
            </w:r>
          </w:p>
        </w:tc>
        <w:tc>
          <w:tcPr>
            <w:tcW w:w="637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5E0E3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38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14FC3" w14:textId="77777777" w:rsidR="00D53EA8" w:rsidRPr="0019546A" w:rsidRDefault="00D53EA8" w:rsidP="00D53EA8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日</w:t>
            </w:r>
          </w:p>
        </w:tc>
        <w:tc>
          <w:tcPr>
            <w:tcW w:w="3114" w:type="dxa"/>
            <w:gridSpan w:val="1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BDC9E1" w14:textId="77777777" w:rsidR="00D53EA8" w:rsidRPr="0019546A" w:rsidRDefault="00D53EA8" w:rsidP="00D53EA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者：</w:t>
            </w:r>
          </w:p>
        </w:tc>
        <w:tc>
          <w:tcPr>
            <w:tcW w:w="1841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F66EA4" w14:textId="61960EA5" w:rsidR="00D53EA8" w:rsidRPr="00FC3761" w:rsidRDefault="00D53EA8" w:rsidP="00FC3761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C00000"/>
                <w:sz w:val="28"/>
                <w:szCs w:val="28"/>
              </w:rPr>
            </w:pPr>
            <w:r w:rsidRPr="00FC376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(</w:t>
            </w:r>
            <w:r w:rsidR="00FC3761" w:rsidRPr="00FC376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蓋</w:t>
            </w:r>
            <w:r w:rsidRPr="00FC376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章</w:t>
            </w:r>
            <w:r w:rsidRPr="00FC376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)</w:t>
            </w:r>
          </w:p>
        </w:tc>
      </w:tr>
      <w:tr w:rsidR="00D53EA8" w:rsidRPr="0019546A" w14:paraId="54365443" w14:textId="77777777" w:rsidTr="00467428">
        <w:trPr>
          <w:cantSplit/>
          <w:trHeight w:val="510"/>
          <w:jc w:val="center"/>
        </w:trPr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6D935A" w14:textId="77777777" w:rsidR="00D53EA8" w:rsidRPr="0019546A" w:rsidRDefault="00D53EA8" w:rsidP="00D53EA8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9546A">
              <w:rPr>
                <w:rFonts w:ascii="標楷體" w:eastAsia="標楷體" w:hAnsi="標楷體" w:hint="eastAsia"/>
                <w:szCs w:val="24"/>
              </w:rPr>
              <w:t>註</w:t>
            </w:r>
            <w:proofErr w:type="gramEnd"/>
            <w:r w:rsidRPr="0019546A">
              <w:rPr>
                <w:rFonts w:ascii="標楷體" w:eastAsia="標楷體" w:hAnsi="標楷體" w:hint="eastAsia"/>
                <w:szCs w:val="24"/>
              </w:rPr>
              <w:t>：</w:t>
            </w:r>
          </w:p>
        </w:tc>
        <w:tc>
          <w:tcPr>
            <w:tcW w:w="9069" w:type="dxa"/>
            <w:gridSpan w:val="3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BAD06B" w14:textId="77777777" w:rsidR="00D53EA8" w:rsidRPr="00655A22" w:rsidRDefault="00D53EA8" w:rsidP="00D53EA8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設場地點之加工設施面積，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指農糧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產品加工室或碾米機房之建築面積；申請登記之加工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作業區樓地板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面積，指預計申請登記之農產品初級加工場區域面積。</w:t>
            </w:r>
          </w:p>
          <w:p w14:paraId="36DA61ED" w14:textId="77777777" w:rsidR="00D53EA8" w:rsidRPr="00655A22" w:rsidRDefault="00D53EA8" w:rsidP="00D53EA8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加工設施為免申請建築執照者，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免填使用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執照號碼欄位。</w:t>
            </w:r>
          </w:p>
          <w:p w14:paraId="72EB9EC1" w14:textId="77777777" w:rsidR="00D53EA8" w:rsidRPr="0019546A" w:rsidRDefault="00D53EA8" w:rsidP="00D53EA8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申請</w:t>
            </w:r>
            <w:r w:rsidRPr="00655A22">
              <w:rPr>
                <w:rFonts w:ascii="Times New Roman" w:eastAsia="標楷體" w:hAnsi="Times New Roman" w:cs="Times New Roman"/>
                <w:bCs/>
              </w:rPr>
              <w:t>品項為產銷履歷加工驗證及有機加工驗證者，不包括醃漬、醱酵、製糖、植物油脂之萃取及精煉等加工方式所產製之品項。</w:t>
            </w:r>
          </w:p>
        </w:tc>
      </w:tr>
    </w:tbl>
    <w:p w14:paraId="72ED1C05" w14:textId="19AB6B70" w:rsidR="00D05B68" w:rsidRPr="0082754D" w:rsidRDefault="00D05B68" w:rsidP="0082754D">
      <w:pPr>
        <w:snapToGrid w:val="0"/>
        <w:rPr>
          <w:vanish/>
          <w:sz w:val="16"/>
          <w:szCs w:val="16"/>
        </w:rPr>
      </w:pPr>
    </w:p>
    <w:sectPr w:rsidR="00D05B68" w:rsidRPr="0082754D" w:rsidSect="002B6E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21" w:right="1134" w:bottom="851" w:left="1134" w:header="567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59B5C2" w14:textId="77777777" w:rsidR="00362BF1" w:rsidRDefault="00362BF1" w:rsidP="00732622">
      <w:r>
        <w:separator/>
      </w:r>
    </w:p>
  </w:endnote>
  <w:endnote w:type="continuationSeparator" w:id="0">
    <w:p w14:paraId="104C868B" w14:textId="77777777" w:rsidR="00362BF1" w:rsidRDefault="00362BF1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9F8E9" w14:textId="77777777" w:rsidR="005128A1" w:rsidRDefault="005128A1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71253619"/>
      <w:docPartObj>
        <w:docPartGallery w:val="Page Numbers (Bottom of Page)"/>
        <w:docPartUnique/>
      </w:docPartObj>
    </w:sdtPr>
    <w:sdtEndPr/>
    <w:sdtContent>
      <w:p w14:paraId="54E41E93" w14:textId="77777777" w:rsidR="00C23617" w:rsidRDefault="00C23617" w:rsidP="00D80AA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28A1" w:rsidRPr="005128A1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25708" w14:textId="77777777" w:rsidR="005128A1" w:rsidRDefault="005128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5814D" w14:textId="77777777" w:rsidR="00362BF1" w:rsidRDefault="00362BF1" w:rsidP="00732622">
      <w:r>
        <w:separator/>
      </w:r>
    </w:p>
  </w:footnote>
  <w:footnote w:type="continuationSeparator" w:id="0">
    <w:p w14:paraId="065BE11F" w14:textId="77777777" w:rsidR="00362BF1" w:rsidRDefault="00362BF1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F8E68" w14:textId="77777777" w:rsidR="005128A1" w:rsidRDefault="005128A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5C064" w14:textId="3D2EA9B4" w:rsidR="00C23617" w:rsidRPr="001635D4" w:rsidRDefault="004736C8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  <w:bookmarkStart w:id="1" w:name="_GoBack"/>
    <w:bookmarkEnd w:id="1"/>
    <w:r w:rsidRPr="004736C8">
      <w:rPr>
        <w:rFonts w:ascii="Times New Roman" w:eastAsia="標楷體" w:hAnsi="Times New Roman" w:cs="Times New Roman" w:hint="eastAsia"/>
        <w:sz w:val="24"/>
        <w:szCs w:val="24"/>
      </w:rPr>
      <w:t>農民</w:t>
    </w:r>
    <w:r w:rsidR="00DA6575">
      <w:rPr>
        <w:rFonts w:ascii="Times New Roman" w:eastAsia="標楷體" w:hAnsi="Times New Roman" w:cs="Times New Roman" w:hint="eastAsia"/>
        <w:sz w:val="24"/>
        <w:szCs w:val="24"/>
      </w:rPr>
      <w:t>團體</w:t>
    </w:r>
    <w:r w:rsidRPr="004736C8">
      <w:rPr>
        <w:rFonts w:ascii="Times New Roman" w:eastAsia="標楷體" w:hAnsi="Times New Roman" w:cs="Times New Roman" w:hint="eastAsia"/>
        <w:sz w:val="24"/>
        <w:szCs w:val="24"/>
      </w:rPr>
      <w:t>用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B8877C" w14:textId="77777777" w:rsidR="005128A1" w:rsidRDefault="005128A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A2EFC"/>
    <w:multiLevelType w:val="hybridMultilevel"/>
    <w:tmpl w:val="666E2672"/>
    <w:lvl w:ilvl="0" w:tplc="65F4CC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55B720C"/>
    <w:multiLevelType w:val="hybridMultilevel"/>
    <w:tmpl w:val="5A5AA468"/>
    <w:lvl w:ilvl="0" w:tplc="B29ED0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D080097"/>
    <w:multiLevelType w:val="hybridMultilevel"/>
    <w:tmpl w:val="6EB22CCC"/>
    <w:lvl w:ilvl="0" w:tplc="BFCA44F8">
      <w:start w:val="1"/>
      <w:numFmt w:val="taiwaneseCountingThousand"/>
      <w:lvlText w:val="%1、"/>
      <w:lvlJc w:val="left"/>
      <w:pPr>
        <w:ind w:left="820" w:hanging="8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2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22FB3449"/>
    <w:multiLevelType w:val="hybridMultilevel"/>
    <w:tmpl w:val="3094F1CC"/>
    <w:lvl w:ilvl="0" w:tplc="65201404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9D71D3"/>
    <w:multiLevelType w:val="hybridMultilevel"/>
    <w:tmpl w:val="924CEEA4"/>
    <w:lvl w:ilvl="0" w:tplc="D1C2A30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8F1911"/>
    <w:multiLevelType w:val="hybridMultilevel"/>
    <w:tmpl w:val="6714C23C"/>
    <w:lvl w:ilvl="0" w:tplc="5E205140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0C64F2B"/>
    <w:multiLevelType w:val="hybridMultilevel"/>
    <w:tmpl w:val="09648E5E"/>
    <w:lvl w:ilvl="0" w:tplc="F38017D8">
      <w:start w:val="1"/>
      <w:numFmt w:val="taiwaneseCountingThousand"/>
      <w:lvlText w:val="%1、"/>
      <w:lvlJc w:val="left"/>
      <w:pPr>
        <w:ind w:left="480" w:hanging="480"/>
      </w:pPr>
      <w:rPr>
        <w:sz w:val="20"/>
        <w:szCs w:val="20"/>
      </w:rPr>
    </w:lvl>
    <w:lvl w:ilvl="1" w:tplc="20E69518">
      <w:start w:val="1"/>
      <w:numFmt w:val="taiwaneseCountingThousand"/>
      <w:lvlText w:val="(%2)"/>
      <w:lvlJc w:val="left"/>
      <w:pPr>
        <w:ind w:left="840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2" w15:restartNumberingAfterBreak="0">
    <w:nsid w:val="406410BA"/>
    <w:multiLevelType w:val="hybridMultilevel"/>
    <w:tmpl w:val="0862E256"/>
    <w:lvl w:ilvl="0" w:tplc="754A31FC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9AE678A"/>
    <w:multiLevelType w:val="hybridMultilevel"/>
    <w:tmpl w:val="17429288"/>
    <w:lvl w:ilvl="0" w:tplc="FABA4F80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39B7E34"/>
    <w:multiLevelType w:val="hybridMultilevel"/>
    <w:tmpl w:val="6E341C92"/>
    <w:lvl w:ilvl="0" w:tplc="780AAE6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3E21031"/>
    <w:multiLevelType w:val="hybridMultilevel"/>
    <w:tmpl w:val="51B8633A"/>
    <w:lvl w:ilvl="0" w:tplc="112C028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9881FAF"/>
    <w:multiLevelType w:val="hybridMultilevel"/>
    <w:tmpl w:val="348099B0"/>
    <w:lvl w:ilvl="0" w:tplc="8BA24F26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9"/>
  </w:num>
  <w:num w:numId="2">
    <w:abstractNumId w:val="35"/>
  </w:num>
  <w:num w:numId="3">
    <w:abstractNumId w:val="3"/>
  </w:num>
  <w:num w:numId="4">
    <w:abstractNumId w:val="5"/>
  </w:num>
  <w:num w:numId="5">
    <w:abstractNumId w:val="25"/>
  </w:num>
  <w:num w:numId="6">
    <w:abstractNumId w:val="18"/>
  </w:num>
  <w:num w:numId="7">
    <w:abstractNumId w:val="7"/>
  </w:num>
  <w:num w:numId="8">
    <w:abstractNumId w:val="24"/>
  </w:num>
  <w:num w:numId="9">
    <w:abstractNumId w:val="19"/>
  </w:num>
  <w:num w:numId="10">
    <w:abstractNumId w:val="28"/>
  </w:num>
  <w:num w:numId="11">
    <w:abstractNumId w:val="23"/>
  </w:num>
  <w:num w:numId="12">
    <w:abstractNumId w:val="31"/>
  </w:num>
  <w:num w:numId="13">
    <w:abstractNumId w:val="34"/>
  </w:num>
  <w:num w:numId="14">
    <w:abstractNumId w:val="12"/>
  </w:num>
  <w:num w:numId="15">
    <w:abstractNumId w:val="36"/>
  </w:num>
  <w:num w:numId="16">
    <w:abstractNumId w:val="0"/>
  </w:num>
  <w:num w:numId="17">
    <w:abstractNumId w:val="33"/>
  </w:num>
  <w:num w:numId="18">
    <w:abstractNumId w:val="30"/>
  </w:num>
  <w:num w:numId="19">
    <w:abstractNumId w:val="11"/>
  </w:num>
  <w:num w:numId="20">
    <w:abstractNumId w:val="21"/>
  </w:num>
  <w:num w:numId="21">
    <w:abstractNumId w:val="6"/>
  </w:num>
  <w:num w:numId="22">
    <w:abstractNumId w:val="32"/>
  </w:num>
  <w:num w:numId="23">
    <w:abstractNumId w:val="27"/>
  </w:num>
  <w:num w:numId="24">
    <w:abstractNumId w:val="37"/>
  </w:num>
  <w:num w:numId="25">
    <w:abstractNumId w:val="1"/>
  </w:num>
  <w:num w:numId="26">
    <w:abstractNumId w:val="16"/>
  </w:num>
  <w:num w:numId="27">
    <w:abstractNumId w:val="20"/>
  </w:num>
  <w:num w:numId="28">
    <w:abstractNumId w:val="26"/>
  </w:num>
  <w:num w:numId="29">
    <w:abstractNumId w:val="4"/>
  </w:num>
  <w:num w:numId="30">
    <w:abstractNumId w:val="9"/>
  </w:num>
  <w:num w:numId="31">
    <w:abstractNumId w:val="17"/>
  </w:num>
  <w:num w:numId="32">
    <w:abstractNumId w:val="10"/>
  </w:num>
  <w:num w:numId="33">
    <w:abstractNumId w:val="2"/>
  </w:num>
  <w:num w:numId="34">
    <w:abstractNumId w:val="15"/>
  </w:num>
  <w:num w:numId="35">
    <w:abstractNumId w:val="13"/>
  </w:num>
  <w:num w:numId="36">
    <w:abstractNumId w:val="14"/>
  </w:num>
  <w:num w:numId="37">
    <w:abstractNumId w:val="8"/>
  </w:num>
  <w:num w:numId="38">
    <w:abstractNumId w:val="2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0450C"/>
    <w:rsid w:val="0001260C"/>
    <w:rsid w:val="000507E6"/>
    <w:rsid w:val="00050E71"/>
    <w:rsid w:val="000602BB"/>
    <w:rsid w:val="00060E85"/>
    <w:rsid w:val="00067717"/>
    <w:rsid w:val="00071E0C"/>
    <w:rsid w:val="00072B74"/>
    <w:rsid w:val="000850B1"/>
    <w:rsid w:val="00092B81"/>
    <w:rsid w:val="000A2C0D"/>
    <w:rsid w:val="000A46AB"/>
    <w:rsid w:val="000D72CB"/>
    <w:rsid w:val="000E224E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356"/>
    <w:rsid w:val="00140B4D"/>
    <w:rsid w:val="00151220"/>
    <w:rsid w:val="001635D4"/>
    <w:rsid w:val="00163644"/>
    <w:rsid w:val="0017480E"/>
    <w:rsid w:val="00174D02"/>
    <w:rsid w:val="0019546A"/>
    <w:rsid w:val="00196FA9"/>
    <w:rsid w:val="001A4ADC"/>
    <w:rsid w:val="001A698C"/>
    <w:rsid w:val="001C113D"/>
    <w:rsid w:val="001E133C"/>
    <w:rsid w:val="001E1DDF"/>
    <w:rsid w:val="001F3A1C"/>
    <w:rsid w:val="001F4D66"/>
    <w:rsid w:val="001F7B8F"/>
    <w:rsid w:val="0020010F"/>
    <w:rsid w:val="00200DB1"/>
    <w:rsid w:val="00204A32"/>
    <w:rsid w:val="00216E78"/>
    <w:rsid w:val="00221F26"/>
    <w:rsid w:val="00224A5F"/>
    <w:rsid w:val="00225609"/>
    <w:rsid w:val="002337F6"/>
    <w:rsid w:val="002405AA"/>
    <w:rsid w:val="00241CEF"/>
    <w:rsid w:val="00245534"/>
    <w:rsid w:val="00264310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9291D"/>
    <w:rsid w:val="00294C93"/>
    <w:rsid w:val="002A0920"/>
    <w:rsid w:val="002A4B1F"/>
    <w:rsid w:val="002A62D1"/>
    <w:rsid w:val="002B6E2C"/>
    <w:rsid w:val="002C2796"/>
    <w:rsid w:val="002C3CA5"/>
    <w:rsid w:val="002D1977"/>
    <w:rsid w:val="002D2212"/>
    <w:rsid w:val="002D7878"/>
    <w:rsid w:val="002D7EF7"/>
    <w:rsid w:val="002E298F"/>
    <w:rsid w:val="002E2A9D"/>
    <w:rsid w:val="003028E9"/>
    <w:rsid w:val="00306E2F"/>
    <w:rsid w:val="00312397"/>
    <w:rsid w:val="00320F21"/>
    <w:rsid w:val="00321344"/>
    <w:rsid w:val="0032193D"/>
    <w:rsid w:val="00322849"/>
    <w:rsid w:val="00331006"/>
    <w:rsid w:val="00332AE7"/>
    <w:rsid w:val="00341D5E"/>
    <w:rsid w:val="003523D9"/>
    <w:rsid w:val="00352545"/>
    <w:rsid w:val="00362BF1"/>
    <w:rsid w:val="00364863"/>
    <w:rsid w:val="00390AD8"/>
    <w:rsid w:val="00390D14"/>
    <w:rsid w:val="003A15FB"/>
    <w:rsid w:val="003B389E"/>
    <w:rsid w:val="003C26FC"/>
    <w:rsid w:val="003C2CDA"/>
    <w:rsid w:val="003C449E"/>
    <w:rsid w:val="003C51F6"/>
    <w:rsid w:val="003C6358"/>
    <w:rsid w:val="003C6BD3"/>
    <w:rsid w:val="003D3948"/>
    <w:rsid w:val="003D6F56"/>
    <w:rsid w:val="003F052B"/>
    <w:rsid w:val="003F2FF5"/>
    <w:rsid w:val="003F3D95"/>
    <w:rsid w:val="003F6192"/>
    <w:rsid w:val="004228EC"/>
    <w:rsid w:val="0043059B"/>
    <w:rsid w:val="00433576"/>
    <w:rsid w:val="0043449E"/>
    <w:rsid w:val="00434593"/>
    <w:rsid w:val="00440AD8"/>
    <w:rsid w:val="0045126D"/>
    <w:rsid w:val="004527E7"/>
    <w:rsid w:val="00456408"/>
    <w:rsid w:val="0046272B"/>
    <w:rsid w:val="00462BB4"/>
    <w:rsid w:val="00462CBF"/>
    <w:rsid w:val="00464D6E"/>
    <w:rsid w:val="00467428"/>
    <w:rsid w:val="00467FCB"/>
    <w:rsid w:val="004736C8"/>
    <w:rsid w:val="00481170"/>
    <w:rsid w:val="00481DC7"/>
    <w:rsid w:val="004833D3"/>
    <w:rsid w:val="00485B49"/>
    <w:rsid w:val="00490F2B"/>
    <w:rsid w:val="00494132"/>
    <w:rsid w:val="00496523"/>
    <w:rsid w:val="00496F32"/>
    <w:rsid w:val="004B5347"/>
    <w:rsid w:val="004C15D6"/>
    <w:rsid w:val="004D5126"/>
    <w:rsid w:val="004E0A4E"/>
    <w:rsid w:val="004E4535"/>
    <w:rsid w:val="004F3730"/>
    <w:rsid w:val="004F40B3"/>
    <w:rsid w:val="00500708"/>
    <w:rsid w:val="00502D76"/>
    <w:rsid w:val="005034E0"/>
    <w:rsid w:val="005128A1"/>
    <w:rsid w:val="00515DCB"/>
    <w:rsid w:val="00516FB0"/>
    <w:rsid w:val="00523BE6"/>
    <w:rsid w:val="0053175C"/>
    <w:rsid w:val="00531E4E"/>
    <w:rsid w:val="00536DA9"/>
    <w:rsid w:val="00554AC7"/>
    <w:rsid w:val="00573B1F"/>
    <w:rsid w:val="00574396"/>
    <w:rsid w:val="00577D31"/>
    <w:rsid w:val="00593337"/>
    <w:rsid w:val="00594ACE"/>
    <w:rsid w:val="005A38E3"/>
    <w:rsid w:val="005A6F18"/>
    <w:rsid w:val="005B34B3"/>
    <w:rsid w:val="005E6FE7"/>
    <w:rsid w:val="006049BA"/>
    <w:rsid w:val="00605EC0"/>
    <w:rsid w:val="00613C85"/>
    <w:rsid w:val="00622A37"/>
    <w:rsid w:val="0062561E"/>
    <w:rsid w:val="006275CB"/>
    <w:rsid w:val="006346F8"/>
    <w:rsid w:val="0064559B"/>
    <w:rsid w:val="006512F5"/>
    <w:rsid w:val="00653A5A"/>
    <w:rsid w:val="00655A22"/>
    <w:rsid w:val="00657A6F"/>
    <w:rsid w:val="0066433C"/>
    <w:rsid w:val="00665267"/>
    <w:rsid w:val="006723C0"/>
    <w:rsid w:val="00681A83"/>
    <w:rsid w:val="0068489A"/>
    <w:rsid w:val="00684CF0"/>
    <w:rsid w:val="00691139"/>
    <w:rsid w:val="00692F34"/>
    <w:rsid w:val="0069308C"/>
    <w:rsid w:val="006A3F98"/>
    <w:rsid w:val="006B3790"/>
    <w:rsid w:val="006B3C47"/>
    <w:rsid w:val="006C0D27"/>
    <w:rsid w:val="006C2EE5"/>
    <w:rsid w:val="006D2214"/>
    <w:rsid w:val="006E276A"/>
    <w:rsid w:val="006E41B5"/>
    <w:rsid w:val="006F0C7D"/>
    <w:rsid w:val="006F6811"/>
    <w:rsid w:val="0070286C"/>
    <w:rsid w:val="0071630F"/>
    <w:rsid w:val="00723C9E"/>
    <w:rsid w:val="00725BD5"/>
    <w:rsid w:val="00730ACA"/>
    <w:rsid w:val="00732622"/>
    <w:rsid w:val="0074170A"/>
    <w:rsid w:val="00752142"/>
    <w:rsid w:val="00752470"/>
    <w:rsid w:val="007615A1"/>
    <w:rsid w:val="00782805"/>
    <w:rsid w:val="00783EFF"/>
    <w:rsid w:val="007872CF"/>
    <w:rsid w:val="007916A3"/>
    <w:rsid w:val="00793274"/>
    <w:rsid w:val="007A16B0"/>
    <w:rsid w:val="007A784D"/>
    <w:rsid w:val="007B61AB"/>
    <w:rsid w:val="007D2450"/>
    <w:rsid w:val="007D5183"/>
    <w:rsid w:val="007D5ED8"/>
    <w:rsid w:val="007E0AF6"/>
    <w:rsid w:val="007E4D09"/>
    <w:rsid w:val="007E6E03"/>
    <w:rsid w:val="007F01AE"/>
    <w:rsid w:val="007F200B"/>
    <w:rsid w:val="007F3F8B"/>
    <w:rsid w:val="007F7F8C"/>
    <w:rsid w:val="00803D00"/>
    <w:rsid w:val="0080504A"/>
    <w:rsid w:val="00812591"/>
    <w:rsid w:val="00825C05"/>
    <w:rsid w:val="0082754D"/>
    <w:rsid w:val="00830F12"/>
    <w:rsid w:val="00836C0D"/>
    <w:rsid w:val="008437F9"/>
    <w:rsid w:val="008444CA"/>
    <w:rsid w:val="008529AB"/>
    <w:rsid w:val="00857919"/>
    <w:rsid w:val="00862DE9"/>
    <w:rsid w:val="0086540D"/>
    <w:rsid w:val="008675CA"/>
    <w:rsid w:val="00881FC2"/>
    <w:rsid w:val="0088775B"/>
    <w:rsid w:val="00895FAA"/>
    <w:rsid w:val="008A4F55"/>
    <w:rsid w:val="008A7EA8"/>
    <w:rsid w:val="008B03A4"/>
    <w:rsid w:val="008C0BC3"/>
    <w:rsid w:val="008C140F"/>
    <w:rsid w:val="008E282F"/>
    <w:rsid w:val="008E3DC7"/>
    <w:rsid w:val="00903BE9"/>
    <w:rsid w:val="00910016"/>
    <w:rsid w:val="009272E4"/>
    <w:rsid w:val="00935054"/>
    <w:rsid w:val="00946ABE"/>
    <w:rsid w:val="00947325"/>
    <w:rsid w:val="00951A83"/>
    <w:rsid w:val="0095558E"/>
    <w:rsid w:val="0096173F"/>
    <w:rsid w:val="00964A1F"/>
    <w:rsid w:val="00965C11"/>
    <w:rsid w:val="009802C7"/>
    <w:rsid w:val="00982EEC"/>
    <w:rsid w:val="00993A58"/>
    <w:rsid w:val="009952A8"/>
    <w:rsid w:val="009A2EAA"/>
    <w:rsid w:val="009B4A41"/>
    <w:rsid w:val="009C13FC"/>
    <w:rsid w:val="009C72F1"/>
    <w:rsid w:val="009D3369"/>
    <w:rsid w:val="009D3C15"/>
    <w:rsid w:val="009E0943"/>
    <w:rsid w:val="009F6CC3"/>
    <w:rsid w:val="00A00AD5"/>
    <w:rsid w:val="00A02368"/>
    <w:rsid w:val="00A077A6"/>
    <w:rsid w:val="00A157DE"/>
    <w:rsid w:val="00A3353D"/>
    <w:rsid w:val="00A34993"/>
    <w:rsid w:val="00A45356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656AA"/>
    <w:rsid w:val="00AA539F"/>
    <w:rsid w:val="00AB0442"/>
    <w:rsid w:val="00AB1184"/>
    <w:rsid w:val="00AD0B73"/>
    <w:rsid w:val="00AD6B2C"/>
    <w:rsid w:val="00AE29A7"/>
    <w:rsid w:val="00AE71CD"/>
    <w:rsid w:val="00AF0B89"/>
    <w:rsid w:val="00AF5EDC"/>
    <w:rsid w:val="00B04914"/>
    <w:rsid w:val="00B06BF4"/>
    <w:rsid w:val="00B1398F"/>
    <w:rsid w:val="00B173EE"/>
    <w:rsid w:val="00B20CEC"/>
    <w:rsid w:val="00B21EDA"/>
    <w:rsid w:val="00B23D88"/>
    <w:rsid w:val="00B252A6"/>
    <w:rsid w:val="00B371B7"/>
    <w:rsid w:val="00B42541"/>
    <w:rsid w:val="00B50C31"/>
    <w:rsid w:val="00B61236"/>
    <w:rsid w:val="00B65A15"/>
    <w:rsid w:val="00B773B3"/>
    <w:rsid w:val="00B776E3"/>
    <w:rsid w:val="00B80C11"/>
    <w:rsid w:val="00B84EEF"/>
    <w:rsid w:val="00B85065"/>
    <w:rsid w:val="00B8542D"/>
    <w:rsid w:val="00B92B3E"/>
    <w:rsid w:val="00BA107E"/>
    <w:rsid w:val="00BA4361"/>
    <w:rsid w:val="00BA50E7"/>
    <w:rsid w:val="00BA7736"/>
    <w:rsid w:val="00BA7D1B"/>
    <w:rsid w:val="00BB0582"/>
    <w:rsid w:val="00BB392B"/>
    <w:rsid w:val="00BC1884"/>
    <w:rsid w:val="00BD2549"/>
    <w:rsid w:val="00BE5A25"/>
    <w:rsid w:val="00BE696A"/>
    <w:rsid w:val="00BF0944"/>
    <w:rsid w:val="00C23617"/>
    <w:rsid w:val="00C242E0"/>
    <w:rsid w:val="00C25DD3"/>
    <w:rsid w:val="00C331D3"/>
    <w:rsid w:val="00C419DE"/>
    <w:rsid w:val="00C42211"/>
    <w:rsid w:val="00C54615"/>
    <w:rsid w:val="00C6612C"/>
    <w:rsid w:val="00C67BFC"/>
    <w:rsid w:val="00C70197"/>
    <w:rsid w:val="00C77246"/>
    <w:rsid w:val="00C81A6E"/>
    <w:rsid w:val="00C82206"/>
    <w:rsid w:val="00C8597E"/>
    <w:rsid w:val="00C94D8D"/>
    <w:rsid w:val="00CD4EFD"/>
    <w:rsid w:val="00CE0304"/>
    <w:rsid w:val="00CE2FE2"/>
    <w:rsid w:val="00CE55AC"/>
    <w:rsid w:val="00CE5D6A"/>
    <w:rsid w:val="00CF32AD"/>
    <w:rsid w:val="00D02688"/>
    <w:rsid w:val="00D05B68"/>
    <w:rsid w:val="00D12174"/>
    <w:rsid w:val="00D27677"/>
    <w:rsid w:val="00D32689"/>
    <w:rsid w:val="00D342D9"/>
    <w:rsid w:val="00D3783A"/>
    <w:rsid w:val="00D439D1"/>
    <w:rsid w:val="00D53749"/>
    <w:rsid w:val="00D53EA8"/>
    <w:rsid w:val="00D54E28"/>
    <w:rsid w:val="00D61D0E"/>
    <w:rsid w:val="00D65E20"/>
    <w:rsid w:val="00D66562"/>
    <w:rsid w:val="00D7187F"/>
    <w:rsid w:val="00D7352E"/>
    <w:rsid w:val="00D80AAF"/>
    <w:rsid w:val="00D86E14"/>
    <w:rsid w:val="00D92A91"/>
    <w:rsid w:val="00D9404D"/>
    <w:rsid w:val="00D9460F"/>
    <w:rsid w:val="00DA127D"/>
    <w:rsid w:val="00DA6575"/>
    <w:rsid w:val="00DC090B"/>
    <w:rsid w:val="00DC56A2"/>
    <w:rsid w:val="00DC5A37"/>
    <w:rsid w:val="00DC68FC"/>
    <w:rsid w:val="00DD4A62"/>
    <w:rsid w:val="00DD6117"/>
    <w:rsid w:val="00DE5629"/>
    <w:rsid w:val="00DE61EA"/>
    <w:rsid w:val="00DE7A56"/>
    <w:rsid w:val="00DF0F31"/>
    <w:rsid w:val="00DF597E"/>
    <w:rsid w:val="00DF7F8A"/>
    <w:rsid w:val="00E0566E"/>
    <w:rsid w:val="00E07C7C"/>
    <w:rsid w:val="00E12E55"/>
    <w:rsid w:val="00E44548"/>
    <w:rsid w:val="00E446F1"/>
    <w:rsid w:val="00E45830"/>
    <w:rsid w:val="00E51EBD"/>
    <w:rsid w:val="00E572E9"/>
    <w:rsid w:val="00E70561"/>
    <w:rsid w:val="00E712D8"/>
    <w:rsid w:val="00E71991"/>
    <w:rsid w:val="00E7528B"/>
    <w:rsid w:val="00E91822"/>
    <w:rsid w:val="00E91A3F"/>
    <w:rsid w:val="00E93C21"/>
    <w:rsid w:val="00E94E10"/>
    <w:rsid w:val="00EA04B8"/>
    <w:rsid w:val="00EA0B5D"/>
    <w:rsid w:val="00EA68A5"/>
    <w:rsid w:val="00EB059F"/>
    <w:rsid w:val="00EB0D4D"/>
    <w:rsid w:val="00EB2565"/>
    <w:rsid w:val="00EB45FC"/>
    <w:rsid w:val="00EB5816"/>
    <w:rsid w:val="00EC1A30"/>
    <w:rsid w:val="00EC5B87"/>
    <w:rsid w:val="00EC79A8"/>
    <w:rsid w:val="00ED41E2"/>
    <w:rsid w:val="00EE1E6B"/>
    <w:rsid w:val="00EF5BE9"/>
    <w:rsid w:val="00F13C93"/>
    <w:rsid w:val="00F17A7B"/>
    <w:rsid w:val="00F3465C"/>
    <w:rsid w:val="00F34B2E"/>
    <w:rsid w:val="00F34D65"/>
    <w:rsid w:val="00F474BB"/>
    <w:rsid w:val="00F50816"/>
    <w:rsid w:val="00F53B65"/>
    <w:rsid w:val="00F547CF"/>
    <w:rsid w:val="00F63E10"/>
    <w:rsid w:val="00F70F5B"/>
    <w:rsid w:val="00F730E7"/>
    <w:rsid w:val="00F7605A"/>
    <w:rsid w:val="00F81152"/>
    <w:rsid w:val="00F81652"/>
    <w:rsid w:val="00F83BFA"/>
    <w:rsid w:val="00F90E81"/>
    <w:rsid w:val="00F97C8F"/>
    <w:rsid w:val="00FA5C88"/>
    <w:rsid w:val="00FC106A"/>
    <w:rsid w:val="00FC3761"/>
    <w:rsid w:val="00FD2C15"/>
    <w:rsid w:val="00FD718F"/>
    <w:rsid w:val="00FE006D"/>
    <w:rsid w:val="00FE070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060BD9"/>
  <w15:docId w15:val="{AB8F2BD9-C46B-4232-8158-6A73326EE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EEAA3-5A8F-4066-A11C-48FCBF2C0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jd</dc:creator>
  <cp:lastModifiedBy>李思茹</cp:lastModifiedBy>
  <cp:revision>2</cp:revision>
  <cp:lastPrinted>2020-04-09T02:48:00Z</cp:lastPrinted>
  <dcterms:created xsi:type="dcterms:W3CDTF">2020-04-16T00:09:00Z</dcterms:created>
  <dcterms:modified xsi:type="dcterms:W3CDTF">2020-04-16T00:09:00Z</dcterms:modified>
</cp:coreProperties>
</file>